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951"/>
        <w:gridCol w:w="7215"/>
      </w:tblGrid>
      <w:tr w:rsidR="007F56AD" w:rsidRPr="0052550D" w14:paraId="13925B5D" w14:textId="77777777" w:rsidTr="00301F3D">
        <w:tc>
          <w:tcPr>
            <w:tcW w:w="1951" w:type="dxa"/>
          </w:tcPr>
          <w:p w14:paraId="14270203" w14:textId="77777777" w:rsidR="007F56AD" w:rsidRPr="0052550D" w:rsidRDefault="007F56AD" w:rsidP="006B793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550D">
              <w:rPr>
                <w:rFonts w:ascii="Times New Roman" w:hAnsi="Times New Roman" w:cs="Times New Roman"/>
                <w:noProof/>
                <w:sz w:val="24"/>
                <w:szCs w:val="24"/>
                <w:lang w:eastAsia="es-ES"/>
              </w:rPr>
              <w:drawing>
                <wp:inline distT="0" distB="0" distL="0" distR="0" wp14:anchorId="1BDC80EB" wp14:editId="754A8B5D">
                  <wp:extent cx="1076325" cy="1076325"/>
                  <wp:effectExtent l="0" t="0" r="9525" b="9525"/>
                  <wp:docPr id="1" name="Imagen 1" descr="G:\logos\logo_uc_bajo_22bf3f75b8e8d4d2f3b1447d8ec6cc5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G:\logos\logo_uc_bajo_22bf3f75b8e8d4d2f3b1447d8ec6cc5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6325" cy="1076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15" w:type="dxa"/>
            <w:vAlign w:val="center"/>
          </w:tcPr>
          <w:p w14:paraId="3784E49D" w14:textId="4C461AE2" w:rsidR="006B7934" w:rsidRPr="004B7A0A" w:rsidRDefault="006B7934" w:rsidP="006B7934">
            <w:pPr>
              <w:spacing w:after="60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ca-ES"/>
              </w:rPr>
            </w:pPr>
            <w:r w:rsidRPr="004B7A0A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ca-ES"/>
              </w:rPr>
              <w:t xml:space="preserve">COMITÉ DE ÉTICA DE </w:t>
            </w:r>
            <w:r w:rsidR="004B7A0A" w:rsidRPr="004B7A0A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ca-ES"/>
              </w:rPr>
              <w:t xml:space="preserve">PROYECTOS </w:t>
            </w:r>
            <w:r w:rsidR="00D36BAF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ca-ES"/>
              </w:rPr>
              <w:t xml:space="preserve">DE INVESTIGACION </w:t>
            </w:r>
            <w:bookmarkStart w:id="0" w:name="_GoBack"/>
            <w:bookmarkEnd w:id="0"/>
            <w:r w:rsidR="004B7A0A" w:rsidRPr="004B7A0A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ca-ES"/>
              </w:rPr>
              <w:t>U</w:t>
            </w:r>
            <w:r w:rsidR="004B7A0A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ca-ES"/>
              </w:rPr>
              <w:t>C</w:t>
            </w:r>
          </w:p>
          <w:p w14:paraId="0043255E" w14:textId="77777777" w:rsidR="006633C3" w:rsidRPr="004B7A0A" w:rsidRDefault="006633C3" w:rsidP="006B7934">
            <w:pPr>
              <w:spacing w:after="60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ca-ES"/>
              </w:rPr>
            </w:pPr>
          </w:p>
          <w:p w14:paraId="2AFD41D2" w14:textId="77777777" w:rsidR="006B7934" w:rsidRPr="0052550D" w:rsidRDefault="006B7934" w:rsidP="006B793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</w:pPr>
            <w:r w:rsidRPr="0052550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>ÁREA HISTORIA</w:t>
            </w:r>
            <w:r w:rsidR="006633C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>, GEOGRAFÍA</w:t>
            </w:r>
            <w:r w:rsidRPr="0052550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 xml:space="preserve"> Y ARTE</w:t>
            </w:r>
          </w:p>
          <w:p w14:paraId="50D2D162" w14:textId="77777777" w:rsidR="006B7934" w:rsidRPr="0052550D" w:rsidRDefault="006B7934" w:rsidP="006B793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</w:pPr>
          </w:p>
          <w:p w14:paraId="42B77864" w14:textId="77777777" w:rsidR="007F56AD" w:rsidRPr="0052550D" w:rsidRDefault="00301F3D" w:rsidP="006B7934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2550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 xml:space="preserve">DECLARACIÓN DE RECONOCIMIENTO DE LAS IMPLICACIONES ÉTICAS </w:t>
            </w:r>
            <w:r w:rsidR="003B773E" w:rsidRPr="0052550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 xml:space="preserve">QUE </w:t>
            </w:r>
            <w:r w:rsidR="003A6E03" w:rsidRPr="0052550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>CONLLEVAN</w:t>
            </w:r>
            <w:r w:rsidR="003B773E" w:rsidRPr="0052550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 xml:space="preserve"> </w:t>
            </w:r>
            <w:r w:rsidR="006B7934" w:rsidRPr="0052550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>LOS TFG y TFM</w:t>
            </w:r>
          </w:p>
        </w:tc>
      </w:tr>
    </w:tbl>
    <w:p w14:paraId="70C7B9C0" w14:textId="77777777" w:rsidR="00292B80" w:rsidRPr="0052550D" w:rsidRDefault="00292B80" w:rsidP="00736DD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92DF914" w14:textId="77777777" w:rsidR="009E0D79" w:rsidRDefault="009E0D79" w:rsidP="00736DD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  <w:r w:rsidRPr="0052550D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Los abajo firmantes (estudiante y tutor/a) declaran que los siguientes aspectos son verdaderos:</w:t>
      </w:r>
    </w:p>
    <w:p w14:paraId="33B957B2" w14:textId="77777777" w:rsidR="00736DD8" w:rsidRPr="0052550D" w:rsidRDefault="00736DD8" w:rsidP="00736DD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60"/>
        <w:gridCol w:w="6520"/>
      </w:tblGrid>
      <w:tr w:rsidR="009E0D79" w:rsidRPr="0052550D" w14:paraId="6839F414" w14:textId="77777777" w:rsidTr="00BF485B">
        <w:trPr>
          <w:trHeight w:val="567"/>
        </w:trPr>
        <w:tc>
          <w:tcPr>
            <w:tcW w:w="2660" w:type="dxa"/>
            <w:vAlign w:val="center"/>
          </w:tcPr>
          <w:p w14:paraId="686622ED" w14:textId="77777777" w:rsidR="002C411F" w:rsidRPr="0052550D" w:rsidRDefault="009E0D79" w:rsidP="00736DD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>Nombre</w:t>
            </w:r>
            <w:r w:rsidR="0035555D"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y apellidos</w:t>
            </w:r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el </w:t>
            </w:r>
            <w:r w:rsidR="00746E6D"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>e</w:t>
            </w:r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>studiante</w:t>
            </w:r>
          </w:p>
        </w:tc>
        <w:tc>
          <w:tcPr>
            <w:tcW w:w="6520" w:type="dxa"/>
            <w:vAlign w:val="center"/>
          </w:tcPr>
          <w:p w14:paraId="3156C114" w14:textId="77777777" w:rsidR="009E0D79" w:rsidRPr="0052550D" w:rsidRDefault="009E0D79" w:rsidP="00736DD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C411F" w:rsidRPr="0052550D" w14:paraId="6AC8ACA7" w14:textId="77777777" w:rsidTr="00BF485B">
        <w:trPr>
          <w:trHeight w:val="567"/>
        </w:trPr>
        <w:tc>
          <w:tcPr>
            <w:tcW w:w="2660" w:type="dxa"/>
            <w:vAlign w:val="center"/>
          </w:tcPr>
          <w:p w14:paraId="12559EFA" w14:textId="77777777" w:rsidR="002C411F" w:rsidRPr="0052550D" w:rsidRDefault="002C411F" w:rsidP="00736DD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>Correo electrónico del estudiante</w:t>
            </w:r>
          </w:p>
        </w:tc>
        <w:tc>
          <w:tcPr>
            <w:tcW w:w="6520" w:type="dxa"/>
            <w:vAlign w:val="center"/>
          </w:tcPr>
          <w:p w14:paraId="79C08C06" w14:textId="77777777" w:rsidR="002C411F" w:rsidRPr="0052550D" w:rsidRDefault="002C411F" w:rsidP="00736DD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0D79" w:rsidRPr="0052550D" w14:paraId="44920679" w14:textId="77777777" w:rsidTr="00BF485B">
        <w:trPr>
          <w:trHeight w:val="567"/>
        </w:trPr>
        <w:tc>
          <w:tcPr>
            <w:tcW w:w="2660" w:type="dxa"/>
            <w:vAlign w:val="center"/>
          </w:tcPr>
          <w:p w14:paraId="2F9460DB" w14:textId="77777777" w:rsidR="009E0D79" w:rsidRPr="0052550D" w:rsidRDefault="009E0D79" w:rsidP="00736DD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>Nombre</w:t>
            </w:r>
            <w:r w:rsidR="0035555D"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y apellidos </w:t>
            </w:r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el tutor/a</w:t>
            </w:r>
          </w:p>
        </w:tc>
        <w:tc>
          <w:tcPr>
            <w:tcW w:w="6520" w:type="dxa"/>
            <w:vAlign w:val="center"/>
          </w:tcPr>
          <w:p w14:paraId="6A547178" w14:textId="77777777" w:rsidR="009E0D79" w:rsidRPr="0052550D" w:rsidRDefault="009E0D79" w:rsidP="00736DD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7023" w:rsidRPr="0052550D" w14:paraId="2DCD114D" w14:textId="77777777" w:rsidTr="00BF485B">
        <w:trPr>
          <w:trHeight w:val="567"/>
        </w:trPr>
        <w:tc>
          <w:tcPr>
            <w:tcW w:w="2660" w:type="dxa"/>
            <w:vAlign w:val="center"/>
          </w:tcPr>
          <w:p w14:paraId="310F2FCB" w14:textId="77777777" w:rsidR="00AA7023" w:rsidRPr="0052550D" w:rsidRDefault="00AA7023" w:rsidP="00736DD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>Correo electrónico del tutor/a</w:t>
            </w:r>
          </w:p>
        </w:tc>
        <w:tc>
          <w:tcPr>
            <w:tcW w:w="6520" w:type="dxa"/>
            <w:vAlign w:val="center"/>
          </w:tcPr>
          <w:p w14:paraId="2EA93E70" w14:textId="77777777" w:rsidR="00AA7023" w:rsidRPr="0052550D" w:rsidRDefault="00AA7023" w:rsidP="00736DD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0D79" w:rsidRPr="0052550D" w14:paraId="14FA98FE" w14:textId="77777777" w:rsidTr="00BF485B">
        <w:trPr>
          <w:trHeight w:val="567"/>
        </w:trPr>
        <w:tc>
          <w:tcPr>
            <w:tcW w:w="2660" w:type="dxa"/>
            <w:vAlign w:val="center"/>
          </w:tcPr>
          <w:p w14:paraId="2F1D7CCF" w14:textId="77777777" w:rsidR="009E0D79" w:rsidRPr="0052550D" w:rsidRDefault="009E0D79" w:rsidP="00736DD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>Título del Proyecto</w:t>
            </w:r>
            <w:r w:rsidRPr="0052550D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1949CFC4" w14:textId="77777777" w:rsidR="009E0D79" w:rsidRPr="0052550D" w:rsidRDefault="00695145" w:rsidP="00736DD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550D">
              <w:rPr>
                <w:rFonts w:ascii="Menlo Bold" w:eastAsia="MS Gothic" w:hAnsi="Menlo Bold" w:cs="Menlo Bold"/>
                <w:sz w:val="24"/>
                <w:szCs w:val="24"/>
                <w:lang w:val="es-ES_tradnl" w:eastAsia="ca-ES"/>
              </w:rPr>
              <w:t>☐</w:t>
            </w:r>
            <w:r w:rsidR="000D7021" w:rsidRPr="0052550D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 xml:space="preserve">  </w:t>
            </w:r>
            <w:r w:rsidR="009E0D79" w:rsidRPr="0052550D">
              <w:rPr>
                <w:rFonts w:ascii="Times New Roman" w:hAnsi="Times New Roman" w:cs="Times New Roman"/>
                <w:sz w:val="24"/>
                <w:szCs w:val="24"/>
              </w:rPr>
              <w:t>TFG</w:t>
            </w:r>
          </w:p>
          <w:p w14:paraId="3FB45F61" w14:textId="77777777" w:rsidR="009E0D79" w:rsidRPr="0052550D" w:rsidRDefault="00695145" w:rsidP="00736DD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550D">
              <w:rPr>
                <w:rFonts w:ascii="Menlo Bold" w:eastAsia="MS Gothic" w:hAnsi="Menlo Bold" w:cs="Menlo Bold"/>
                <w:sz w:val="24"/>
                <w:szCs w:val="24"/>
                <w:lang w:val="es-ES_tradnl" w:eastAsia="ca-ES"/>
              </w:rPr>
              <w:t>☐</w:t>
            </w:r>
            <w:r w:rsidR="000D7021" w:rsidRPr="0052550D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 xml:space="preserve">  </w:t>
            </w:r>
            <w:r w:rsidR="009E0D79" w:rsidRPr="0052550D">
              <w:rPr>
                <w:rFonts w:ascii="Times New Roman" w:hAnsi="Times New Roman" w:cs="Times New Roman"/>
                <w:sz w:val="24"/>
                <w:szCs w:val="24"/>
              </w:rPr>
              <w:t>TFM</w:t>
            </w:r>
          </w:p>
        </w:tc>
        <w:tc>
          <w:tcPr>
            <w:tcW w:w="6520" w:type="dxa"/>
            <w:vAlign w:val="center"/>
          </w:tcPr>
          <w:p w14:paraId="05BBE987" w14:textId="77777777" w:rsidR="009E0D79" w:rsidRPr="0052550D" w:rsidRDefault="009E0D79" w:rsidP="00736DD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27FB0" w:rsidRPr="0052550D" w14:paraId="45B3E426" w14:textId="77777777" w:rsidTr="00BF485B">
        <w:trPr>
          <w:trHeight w:val="567"/>
        </w:trPr>
        <w:tc>
          <w:tcPr>
            <w:tcW w:w="2660" w:type="dxa"/>
            <w:vAlign w:val="center"/>
          </w:tcPr>
          <w:p w14:paraId="6CCBFD8C" w14:textId="77777777" w:rsidR="00627FB0" w:rsidRPr="0052550D" w:rsidRDefault="00627FB0" w:rsidP="00736DD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>Breve resumen del proyecto (máximo 150 palabras)</w:t>
            </w:r>
          </w:p>
        </w:tc>
        <w:tc>
          <w:tcPr>
            <w:tcW w:w="6520" w:type="dxa"/>
            <w:vAlign w:val="center"/>
          </w:tcPr>
          <w:p w14:paraId="68CAC351" w14:textId="77777777" w:rsidR="00627FB0" w:rsidRPr="0052550D" w:rsidRDefault="00627FB0" w:rsidP="00736DD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0D79" w:rsidRPr="0052550D" w14:paraId="0FC3EBEB" w14:textId="77777777" w:rsidTr="00BF485B">
        <w:trPr>
          <w:trHeight w:val="567"/>
        </w:trPr>
        <w:tc>
          <w:tcPr>
            <w:tcW w:w="2660" w:type="dxa"/>
            <w:vAlign w:val="center"/>
          </w:tcPr>
          <w:p w14:paraId="21446AF6" w14:textId="77777777" w:rsidR="009E0D79" w:rsidRPr="0052550D" w:rsidRDefault="009E0D79" w:rsidP="00736DD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>Departamento:</w:t>
            </w:r>
          </w:p>
        </w:tc>
        <w:tc>
          <w:tcPr>
            <w:tcW w:w="6520" w:type="dxa"/>
            <w:vAlign w:val="center"/>
          </w:tcPr>
          <w:p w14:paraId="58C81B15" w14:textId="77777777" w:rsidR="009E0D79" w:rsidRPr="0052550D" w:rsidRDefault="009E0D79" w:rsidP="00736DD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0D79" w:rsidRPr="0052550D" w14:paraId="7B5D23A1" w14:textId="77777777" w:rsidTr="00BF485B">
        <w:trPr>
          <w:trHeight w:val="567"/>
        </w:trPr>
        <w:tc>
          <w:tcPr>
            <w:tcW w:w="2660" w:type="dxa"/>
            <w:vAlign w:val="center"/>
          </w:tcPr>
          <w:p w14:paraId="6A3E5070" w14:textId="77777777" w:rsidR="009E0D79" w:rsidRPr="0052550D" w:rsidRDefault="009E0D79" w:rsidP="00736DD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>Centro:</w:t>
            </w:r>
          </w:p>
        </w:tc>
        <w:tc>
          <w:tcPr>
            <w:tcW w:w="6520" w:type="dxa"/>
            <w:vAlign w:val="center"/>
          </w:tcPr>
          <w:p w14:paraId="73A0D01F" w14:textId="77777777" w:rsidR="009E0D79" w:rsidRPr="0052550D" w:rsidRDefault="009E0D79" w:rsidP="00736DD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E0D79" w:rsidRPr="0052550D" w14:paraId="132FF86E" w14:textId="77777777" w:rsidTr="00BF485B">
        <w:trPr>
          <w:trHeight w:val="567"/>
        </w:trPr>
        <w:tc>
          <w:tcPr>
            <w:tcW w:w="2660" w:type="dxa"/>
            <w:vAlign w:val="center"/>
          </w:tcPr>
          <w:p w14:paraId="3F2CC6C2" w14:textId="77777777" w:rsidR="009E0D79" w:rsidRPr="0052550D" w:rsidRDefault="00411F02" w:rsidP="00736DD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ombre del </w:t>
            </w:r>
            <w:r w:rsidR="000D7021"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Grado o </w:t>
            </w:r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  <w:r w:rsidR="005444E3"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>áster</w:t>
            </w:r>
          </w:p>
        </w:tc>
        <w:tc>
          <w:tcPr>
            <w:tcW w:w="6520" w:type="dxa"/>
            <w:vAlign w:val="center"/>
          </w:tcPr>
          <w:p w14:paraId="33D1D047" w14:textId="77777777" w:rsidR="009E0D79" w:rsidRPr="0052550D" w:rsidRDefault="009E0D79" w:rsidP="00736DD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25A5620" w14:textId="77777777" w:rsidR="00DC2502" w:rsidRPr="0052550D" w:rsidRDefault="00DC2502" w:rsidP="008F3C7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ca-ES"/>
        </w:rPr>
      </w:pPr>
    </w:p>
    <w:p w14:paraId="4EA6CC03" w14:textId="77777777" w:rsidR="009E0D79" w:rsidRPr="0052550D" w:rsidRDefault="009E0D79" w:rsidP="008F3C7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ca-ES"/>
        </w:rPr>
      </w:pPr>
      <w:r w:rsidRPr="0052550D">
        <w:rPr>
          <w:rFonts w:ascii="Times New Roman" w:eastAsia="Times New Roman" w:hAnsi="Times New Roman" w:cs="Times New Roman"/>
          <w:b/>
          <w:sz w:val="24"/>
          <w:szCs w:val="24"/>
          <w:lang w:eastAsia="ca-ES"/>
        </w:rPr>
        <w:t xml:space="preserve">El trabajo planteado </w:t>
      </w:r>
      <w:r w:rsidR="001D1869" w:rsidRPr="0052550D">
        <w:rPr>
          <w:rFonts w:ascii="Times New Roman" w:eastAsia="Times New Roman" w:hAnsi="Times New Roman" w:cs="Times New Roman"/>
          <w:b/>
          <w:sz w:val="24"/>
          <w:szCs w:val="24"/>
          <w:lang w:eastAsia="ca-ES"/>
        </w:rPr>
        <w:t>supone</w:t>
      </w:r>
      <w:r w:rsidRPr="0052550D">
        <w:rPr>
          <w:rFonts w:ascii="Times New Roman" w:eastAsia="Times New Roman" w:hAnsi="Times New Roman" w:cs="Times New Roman"/>
          <w:b/>
          <w:sz w:val="24"/>
          <w:szCs w:val="24"/>
          <w:lang w:eastAsia="ca-ES"/>
        </w:rPr>
        <w:t xml:space="preserve"> (marcar </w:t>
      </w:r>
      <w:r w:rsidR="003C1438" w:rsidRPr="0052550D">
        <w:rPr>
          <w:rFonts w:ascii="Times New Roman" w:eastAsia="Times New Roman" w:hAnsi="Times New Roman" w:cs="Times New Roman"/>
          <w:b/>
          <w:sz w:val="24"/>
          <w:szCs w:val="24"/>
          <w:lang w:eastAsia="ca-ES"/>
        </w:rPr>
        <w:t>lo que proceda</w:t>
      </w:r>
      <w:r w:rsidRPr="0052550D">
        <w:rPr>
          <w:rFonts w:ascii="Times New Roman" w:eastAsia="Times New Roman" w:hAnsi="Times New Roman" w:cs="Times New Roman"/>
          <w:b/>
          <w:sz w:val="24"/>
          <w:szCs w:val="24"/>
          <w:lang w:eastAsia="ca-ES"/>
        </w:rPr>
        <w:t>):</w:t>
      </w:r>
    </w:p>
    <w:p w14:paraId="6FED6661" w14:textId="77777777" w:rsidR="00252CC4" w:rsidRPr="0052550D" w:rsidRDefault="00DC2502" w:rsidP="008F3C7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  <w:r w:rsidRPr="0052550D">
        <w:rPr>
          <w:rFonts w:ascii="Menlo Regular" w:eastAsia="MS Gothic" w:hAnsi="Menlo Regular" w:cs="Menlo Regular"/>
          <w:sz w:val="32"/>
          <w:szCs w:val="32"/>
          <w:lang w:val="es-ES_tradnl" w:eastAsia="ca-ES"/>
        </w:rPr>
        <w:t xml:space="preserve">☐ </w:t>
      </w:r>
      <w:r w:rsidR="00252CC4" w:rsidRPr="0052550D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Intervención o prospección arqueológica</w:t>
      </w:r>
    </w:p>
    <w:p w14:paraId="017D8889" w14:textId="77777777" w:rsidR="009E0D79" w:rsidRPr="0052550D" w:rsidRDefault="00DC2502" w:rsidP="008F3C7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  <w:r w:rsidRPr="0052550D">
        <w:rPr>
          <w:rFonts w:ascii="Menlo Regular" w:eastAsia="MS Gothic" w:hAnsi="Menlo Regular" w:cs="Menlo Regular"/>
          <w:sz w:val="32"/>
          <w:szCs w:val="32"/>
          <w:lang w:val="es-ES_tradnl" w:eastAsia="ca-ES"/>
        </w:rPr>
        <w:t xml:space="preserve">☐ </w:t>
      </w:r>
      <w:r w:rsidR="00252CC4" w:rsidRPr="0052550D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Estudio de restos arqueológicos o fuentes escritas inéditas</w:t>
      </w:r>
    </w:p>
    <w:p w14:paraId="47EB9575" w14:textId="77777777" w:rsidR="003A6E03" w:rsidRPr="0052550D" w:rsidRDefault="00DC2502" w:rsidP="008F3C7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  <w:r w:rsidRPr="0052550D">
        <w:rPr>
          <w:rFonts w:ascii="Menlo Regular" w:eastAsia="MS Gothic" w:hAnsi="Menlo Regular" w:cs="Menlo Regular"/>
          <w:sz w:val="32"/>
          <w:szCs w:val="32"/>
          <w:lang w:val="es-ES_tradnl" w:eastAsia="ca-ES"/>
        </w:rPr>
        <w:t xml:space="preserve">☐ </w:t>
      </w:r>
      <w:r w:rsidR="003A6E03" w:rsidRPr="0052550D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Ob</w:t>
      </w:r>
      <w:r w:rsidR="00252CC4" w:rsidRPr="0052550D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 xml:space="preserve">servación o estudio de grupos humanos vivos mediante </w:t>
      </w:r>
      <w:r w:rsidR="003A6E03" w:rsidRPr="0052550D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 xml:space="preserve">encuestas, entrevistas, </w:t>
      </w:r>
      <w:r w:rsidR="00252CC4" w:rsidRPr="0052550D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convivencia</w:t>
      </w:r>
      <w:r w:rsidR="003A6E03" w:rsidRPr="0052550D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 xml:space="preserve">, etc.   </w:t>
      </w:r>
    </w:p>
    <w:p w14:paraId="33D1915B" w14:textId="77777777" w:rsidR="009E0D79" w:rsidRPr="0052550D" w:rsidRDefault="00DC2502" w:rsidP="008F3C7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  <w:r w:rsidRPr="0052550D">
        <w:rPr>
          <w:rFonts w:ascii="Menlo Regular" w:eastAsia="MS Gothic" w:hAnsi="Menlo Regular" w:cs="Menlo Regular"/>
          <w:sz w:val="32"/>
          <w:szCs w:val="32"/>
          <w:lang w:val="es-ES_tradnl" w:eastAsia="ca-ES"/>
        </w:rPr>
        <w:t xml:space="preserve">☐ </w:t>
      </w:r>
      <w:r w:rsidR="00252CC4" w:rsidRPr="0052550D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Destrucción de materiales inéditos</w:t>
      </w:r>
    </w:p>
    <w:p w14:paraId="09C22BED" w14:textId="77777777" w:rsidR="00252CC4" w:rsidRPr="0052550D" w:rsidRDefault="00DC2502" w:rsidP="008F3C7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  <w:r w:rsidRPr="0052550D">
        <w:rPr>
          <w:rFonts w:ascii="Menlo Regular" w:eastAsia="MS Gothic" w:hAnsi="Menlo Regular" w:cs="Menlo Regular"/>
          <w:sz w:val="32"/>
          <w:szCs w:val="32"/>
          <w:lang w:val="es-ES_tradnl" w:eastAsia="ca-ES"/>
        </w:rPr>
        <w:t xml:space="preserve">☐ </w:t>
      </w:r>
      <w:r w:rsidR="00252CC4" w:rsidRPr="0052550D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Obtención de permiso de la autoridad pública</w:t>
      </w:r>
    </w:p>
    <w:p w14:paraId="791BCABB" w14:textId="77777777" w:rsidR="00252CC4" w:rsidRPr="0052550D" w:rsidRDefault="00DC2502" w:rsidP="00DC250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  <w:r w:rsidRPr="0052550D">
        <w:rPr>
          <w:rFonts w:ascii="Menlo Regular" w:eastAsia="MS Gothic" w:hAnsi="Menlo Regular" w:cs="Menlo Regular"/>
          <w:sz w:val="32"/>
          <w:szCs w:val="32"/>
          <w:lang w:val="es-ES_tradnl" w:eastAsia="ca-ES"/>
        </w:rPr>
        <w:t xml:space="preserve">☐ </w:t>
      </w:r>
      <w:r w:rsidR="00252CC4" w:rsidRPr="0052550D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Impacto medioambiental</w:t>
      </w:r>
    </w:p>
    <w:p w14:paraId="3A3D6B82" w14:textId="77777777" w:rsidR="00082FD7" w:rsidRPr="0052550D" w:rsidRDefault="00DC2502" w:rsidP="00DC250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  <w:r w:rsidRPr="0052550D">
        <w:rPr>
          <w:rFonts w:ascii="Menlo Regular" w:eastAsia="MS Gothic" w:hAnsi="Menlo Regular" w:cs="Menlo Regular"/>
          <w:sz w:val="32"/>
          <w:szCs w:val="32"/>
          <w:lang w:val="es-ES_tradnl" w:eastAsia="ca-ES"/>
        </w:rPr>
        <w:t xml:space="preserve">☐ </w:t>
      </w:r>
      <w:r w:rsidR="00554E66" w:rsidRPr="0052550D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 xml:space="preserve">Otro tipo de </w:t>
      </w:r>
      <w:r w:rsidR="00AA30F8" w:rsidRPr="0052550D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actuaciones</w:t>
      </w:r>
      <w:r w:rsidR="00695145" w:rsidRPr="0052550D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 xml:space="preserve"> </w:t>
      </w:r>
      <w:r w:rsidR="00746E6D" w:rsidRPr="0052550D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 xml:space="preserve">con </w:t>
      </w:r>
      <w:r w:rsidR="00252CC4" w:rsidRPr="0052550D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 xml:space="preserve">bienes muebles o inmuebles </w:t>
      </w:r>
      <w:r w:rsidR="00695145" w:rsidRPr="0052550D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(especificar)</w:t>
      </w:r>
    </w:p>
    <w:p w14:paraId="61523291" w14:textId="77777777" w:rsidR="00252CC4" w:rsidRPr="0052550D" w:rsidRDefault="00252CC4" w:rsidP="00DC250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  <w:r w:rsidRPr="0052550D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 xml:space="preserve">………………………………………………………………………………………………….. </w:t>
      </w:r>
    </w:p>
    <w:p w14:paraId="296AC470" w14:textId="77777777" w:rsidR="007D65EE" w:rsidRPr="0052550D" w:rsidRDefault="00DC2502" w:rsidP="00DC250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  <w:r w:rsidRPr="0052550D">
        <w:rPr>
          <w:rFonts w:ascii="Menlo Regular" w:eastAsia="MS Gothic" w:hAnsi="Menlo Regular" w:cs="Menlo Regular"/>
          <w:sz w:val="32"/>
          <w:szCs w:val="32"/>
          <w:lang w:val="es-ES_tradnl" w:eastAsia="ca-ES"/>
        </w:rPr>
        <w:lastRenderedPageBreak/>
        <w:t xml:space="preserve">☐ </w:t>
      </w:r>
      <w:r w:rsidR="00082FD7" w:rsidRPr="0052550D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Nada de lo anterior (especificar)</w:t>
      </w:r>
    </w:p>
    <w:p w14:paraId="7FFEB568" w14:textId="77777777" w:rsidR="005444E3" w:rsidRPr="0052550D" w:rsidRDefault="007D65EE" w:rsidP="006B793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  <w:r w:rsidRPr="0052550D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…………………………………………………………………………………………………..</w:t>
      </w:r>
      <w:r w:rsidR="005444E3" w:rsidRPr="0052550D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 xml:space="preserve"> </w:t>
      </w:r>
    </w:p>
    <w:p w14:paraId="698243E0" w14:textId="77777777" w:rsidR="003A3B25" w:rsidRPr="0052550D" w:rsidRDefault="007E4796" w:rsidP="006B7934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</w:pPr>
      <w:r w:rsidRPr="0052550D"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  <w:t>Siempre que</w:t>
      </w:r>
      <w:r w:rsidR="001D1869" w:rsidRPr="0052550D"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  <w:t xml:space="preserve"> </w:t>
      </w:r>
      <w:r w:rsidR="009805F1" w:rsidRPr="0052550D"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  <w:t>concurra</w:t>
      </w:r>
      <w:r w:rsidR="00772FB1" w:rsidRPr="0052550D"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  <w:t>/n</w:t>
      </w:r>
      <w:r w:rsidR="001D1869" w:rsidRPr="0052550D"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  <w:t xml:space="preserve"> alguna/s de las posibilidades</w:t>
      </w:r>
      <w:r w:rsidR="009A6097" w:rsidRPr="0052550D"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  <w:t xml:space="preserve"> indicadas</w:t>
      </w:r>
      <w:r w:rsidR="001D1869" w:rsidRPr="0052550D"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  <w:t xml:space="preserve">, los abajo firmantes se </w:t>
      </w:r>
      <w:r w:rsidR="008E6136" w:rsidRPr="0052550D"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  <w:t>comprometen a:</w:t>
      </w:r>
    </w:p>
    <w:p w14:paraId="4572D432" w14:textId="77777777" w:rsidR="006A12E9" w:rsidRPr="006A12E9" w:rsidRDefault="00A345A4" w:rsidP="006A12E9">
      <w:pPr>
        <w:spacing w:after="0" w:line="276" w:lineRule="auto"/>
        <w:jc w:val="both"/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</w:pPr>
      <w:r w:rsidRPr="0052550D">
        <w:rPr>
          <w:rFonts w:ascii="Menlo Regular" w:eastAsia="MS Gothic" w:hAnsi="Menlo Regular" w:cs="Menlo Regular"/>
          <w:sz w:val="32"/>
          <w:szCs w:val="32"/>
          <w:lang w:val="es-ES_tradnl" w:eastAsia="ca-ES"/>
        </w:rPr>
        <w:t xml:space="preserve">☐ </w:t>
      </w:r>
      <w:r w:rsidR="001873AD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Recabar el consentimiento informado de </w:t>
      </w:r>
      <w:r w:rsidR="008E0A73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todas </w:t>
      </w:r>
      <w:r w:rsidR="001873AD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las personas </w:t>
      </w:r>
      <w:r w:rsidR="00252CC4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relacionadas en el trabajo de investigación</w:t>
      </w:r>
      <w:r w:rsidR="00A87E23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 (en el caso de </w:t>
      </w:r>
      <w:r w:rsidR="00252CC4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directores de excavación, conservadores y/o archivistas de museos</w:t>
      </w:r>
      <w:r w:rsidR="00DA0053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, etc</w:t>
      </w:r>
      <w:r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.</w:t>
      </w:r>
      <w:r w:rsidR="00A87E23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)</w:t>
      </w:r>
      <w:r w:rsidR="008E0A73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. </w:t>
      </w:r>
      <w:r w:rsidR="006C33D4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Para lo cual </w:t>
      </w:r>
      <w:r w:rsidR="00252CC4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se estima oportuno la</w:t>
      </w:r>
      <w:r w:rsidR="006C33D4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 obligación </w:t>
      </w:r>
      <w:r w:rsidR="005B0810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de</w:t>
      </w:r>
      <w:r w:rsidR="00051D2E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: a)</w:t>
      </w:r>
      <w:r w:rsidR="006C33D4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 informarles de</w:t>
      </w:r>
      <w:r w:rsidR="00252CC4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l objeto </w:t>
      </w:r>
      <w:r w:rsidR="005B0810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del estudio y los </w:t>
      </w:r>
      <w:r w:rsidR="00051D2E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beneficios que puede aportar; b) </w:t>
      </w:r>
      <w:r w:rsidR="00B10C92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precisar</w:t>
      </w:r>
      <w:r w:rsidR="00051D2E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 el tipo de </w:t>
      </w:r>
      <w:r w:rsidR="00252CC4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acceso</w:t>
      </w:r>
      <w:r w:rsidR="00D26299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 y uso de los materiales</w:t>
      </w:r>
      <w:r w:rsidR="00DA0053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,</w:t>
      </w:r>
      <w:r w:rsidR="00D26299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 así como</w:t>
      </w:r>
      <w:r w:rsidR="00252CC4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 el método de estudio detallado que se aplicará</w:t>
      </w:r>
      <w:r w:rsidR="00D26299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;</w:t>
      </w:r>
      <w:r w:rsidR="00252CC4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 </w:t>
      </w:r>
      <w:r w:rsidR="00051D2E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c) </w:t>
      </w:r>
      <w:r w:rsidR="00D67B6C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explicitar </w:t>
      </w:r>
      <w:r w:rsidR="00D26299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que </w:t>
      </w:r>
      <w:r w:rsidR="00252CC4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el uso que se dará a los resultados </w:t>
      </w:r>
      <w:r w:rsidR="00D26299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será</w:t>
      </w:r>
      <w:r w:rsidR="00252CC4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 exclusivamente académico y no comercial</w:t>
      </w:r>
      <w:r w:rsidR="00D26299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;</w:t>
      </w:r>
      <w:r w:rsidR="00D67B6C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 d) </w:t>
      </w:r>
      <w:r w:rsidR="00F13912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dejar </w:t>
      </w:r>
      <w:r w:rsidR="00B10C92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claro </w:t>
      </w:r>
      <w:r w:rsidR="00DA0053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qué tipo de participación tendrán en el estudio</w:t>
      </w:r>
      <w:r w:rsidR="00B10C92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 </w:t>
      </w:r>
      <w:r w:rsidR="00B35173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e) </w:t>
      </w:r>
      <w:r w:rsidR="00465272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señalar</w:t>
      </w:r>
      <w:r w:rsidR="00B35173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 </w:t>
      </w:r>
      <w:r w:rsidR="00CA040D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su derecho a ser informado</w:t>
      </w:r>
      <w:r w:rsidR="00465272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s</w:t>
      </w:r>
      <w:r w:rsidR="00CA040D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, si así lo desean, sobre los datos obtenidos y </w:t>
      </w:r>
      <w:r w:rsidR="00DA0053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posteriores publicaciones</w:t>
      </w:r>
      <w:r w:rsidR="00CA040D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.</w:t>
      </w:r>
      <w:r w:rsidR="00653237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 </w:t>
      </w:r>
      <w:r w:rsidR="00051D2E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 </w:t>
      </w:r>
      <w:r w:rsidR="006A12E9" w:rsidRPr="006A12E9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f) indicar su derecho a cancelar y a oponerse a los datos alcanzados.  </w:t>
      </w:r>
    </w:p>
    <w:p w14:paraId="61436A9D" w14:textId="77777777" w:rsidR="001B32D2" w:rsidRPr="0052550D" w:rsidRDefault="00EB3E36" w:rsidP="006B7934">
      <w:pPr>
        <w:spacing w:after="0" w:line="276" w:lineRule="auto"/>
        <w:jc w:val="both"/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</w:pPr>
      <w:r w:rsidRPr="0052550D">
        <w:rPr>
          <w:rFonts w:ascii="Menlo Regular" w:eastAsia="MS Gothic" w:hAnsi="Menlo Regular" w:cs="Menlo Regular"/>
          <w:sz w:val="32"/>
          <w:szCs w:val="32"/>
          <w:lang w:val="es-ES_tradnl" w:eastAsia="ca-ES"/>
        </w:rPr>
        <w:t xml:space="preserve">☐ </w:t>
      </w:r>
      <w:r w:rsidR="007C633F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Garantizar </w:t>
      </w:r>
      <w:r w:rsidR="00252CC4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la conservación </w:t>
      </w:r>
      <w:r w:rsidR="001C5D89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y preservación de los bienes muebles e inmuebles objeto de estudio, proporcionando su conservación para futuros estudios</w:t>
      </w:r>
      <w:r w:rsidR="00C659FA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 y próximas generaciones</w:t>
      </w:r>
      <w:r w:rsidR="007C633F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.</w:t>
      </w:r>
    </w:p>
    <w:p w14:paraId="725DEAD0" w14:textId="77777777" w:rsidR="001B32D2" w:rsidRPr="0052550D" w:rsidRDefault="00EB3E36" w:rsidP="006B7934">
      <w:pPr>
        <w:spacing w:after="0" w:line="276" w:lineRule="auto"/>
        <w:jc w:val="both"/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</w:pPr>
      <w:r w:rsidRPr="0052550D">
        <w:rPr>
          <w:rFonts w:ascii="Menlo Regular" w:eastAsia="MS Gothic" w:hAnsi="Menlo Regular" w:cs="Menlo Regular"/>
          <w:sz w:val="32"/>
          <w:szCs w:val="32"/>
          <w:lang w:val="es-ES_tradnl" w:eastAsia="ca-ES"/>
        </w:rPr>
        <w:t xml:space="preserve">☐ </w:t>
      </w:r>
      <w:r w:rsidR="004E742D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Asegurar </w:t>
      </w:r>
      <w:r w:rsidR="00550FB9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la </w:t>
      </w:r>
      <w:r w:rsidR="00D26299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puesta en valor del patrimonio, así como la disponibilidad de los r</w:t>
      </w:r>
      <w:r w:rsidR="00C659FA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esultados obtenidos para futuras investigaciones, l</w:t>
      </w:r>
      <w:r w:rsidR="00D26299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o cual incluye una base de datos precisa y accesible con los datos de los materiales/fuentes estudiadas</w:t>
      </w:r>
      <w:r w:rsidR="00550FB9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. </w:t>
      </w:r>
    </w:p>
    <w:p w14:paraId="18062F57" w14:textId="77777777" w:rsidR="000641D0" w:rsidRPr="0052550D" w:rsidRDefault="00EB3E36" w:rsidP="006B7934">
      <w:pPr>
        <w:spacing w:after="0" w:line="240" w:lineRule="auto"/>
        <w:jc w:val="both"/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</w:pPr>
      <w:r w:rsidRPr="0052550D">
        <w:rPr>
          <w:rFonts w:ascii="Menlo Regular" w:eastAsia="MS Gothic" w:hAnsi="Menlo Regular" w:cs="Menlo Regular"/>
          <w:sz w:val="32"/>
          <w:szCs w:val="32"/>
          <w:lang w:val="es-ES_tradnl" w:eastAsia="ca-ES"/>
        </w:rPr>
        <w:t xml:space="preserve">☐ </w:t>
      </w:r>
      <w:r w:rsidR="00D26299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Extremar al máximo la intervención sobre materiales/fuentes inéditas. En caso de poder usarse otras técnicas analíticas menos o no destructivas, hacer uso de ellas</w:t>
      </w:r>
      <w:r w:rsidR="000641D0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.</w:t>
      </w:r>
    </w:p>
    <w:p w14:paraId="4052E729" w14:textId="77777777" w:rsidR="00C659FA" w:rsidRPr="0052550D" w:rsidRDefault="00EB3E36" w:rsidP="006B7934">
      <w:pPr>
        <w:spacing w:after="0" w:line="240" w:lineRule="auto"/>
        <w:jc w:val="both"/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</w:pPr>
      <w:r w:rsidRPr="0052550D">
        <w:rPr>
          <w:rFonts w:ascii="Menlo Regular" w:eastAsia="MS Gothic" w:hAnsi="Menlo Regular" w:cs="Menlo Regular"/>
          <w:sz w:val="32"/>
          <w:szCs w:val="32"/>
          <w:lang w:val="es-ES_tradnl" w:eastAsia="ca-ES"/>
        </w:rPr>
        <w:t xml:space="preserve">☐ </w:t>
      </w:r>
      <w:r w:rsidR="00C659FA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Señalar en agradecimientos si la investigación forma parte de un Proyecto de Investigación autorizado, así como la fuente de financiación si existiese. </w:t>
      </w:r>
    </w:p>
    <w:p w14:paraId="477ADF78" w14:textId="77777777" w:rsidR="00695145" w:rsidRPr="0052550D" w:rsidRDefault="00EB3E36" w:rsidP="006B7934">
      <w:pPr>
        <w:spacing w:after="0" w:line="240" w:lineRule="auto"/>
        <w:jc w:val="both"/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</w:pPr>
      <w:r w:rsidRPr="0052550D">
        <w:rPr>
          <w:rFonts w:ascii="Menlo Regular" w:eastAsia="MS Gothic" w:hAnsi="Menlo Regular" w:cs="Menlo Regular"/>
          <w:sz w:val="32"/>
          <w:szCs w:val="32"/>
          <w:lang w:val="es-ES_tradnl" w:eastAsia="ca-ES"/>
        </w:rPr>
        <w:t xml:space="preserve">☐ </w:t>
      </w:r>
      <w:r w:rsidR="004D5376" w:rsidRPr="0052550D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Conocer y cumplir</w:t>
      </w:r>
      <w:r w:rsidR="00695145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 la legislación relativa a la</w:t>
      </w:r>
      <w:r w:rsidR="00D26299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 </w:t>
      </w:r>
      <w:r w:rsidR="00DA0053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Ley 16/1985, de 25 de junio, del Patrimonio Histórico Español, así como la Ley 52/2007 de 26 de Diciembre de la Memoria Histórica.</w:t>
      </w:r>
      <w:r w:rsidR="00D26299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 </w:t>
      </w:r>
      <w:r w:rsidR="000B3CFB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En particular</w:t>
      </w:r>
      <w:r w:rsidR="00DA0053"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 xml:space="preserve"> los aspectos de reconocimiento general que puedan afectar a la realización del trabajo de investigación.</w:t>
      </w:r>
    </w:p>
    <w:p w14:paraId="4FDBD4B0" w14:textId="77777777" w:rsidR="0035555D" w:rsidRPr="0052550D" w:rsidRDefault="0035555D" w:rsidP="006B7934">
      <w:pPr>
        <w:spacing w:after="0" w:line="240" w:lineRule="auto"/>
        <w:jc w:val="both"/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</w:pPr>
    </w:p>
    <w:p w14:paraId="3F7B3276" w14:textId="77777777" w:rsidR="00810F90" w:rsidRPr="0052550D" w:rsidRDefault="00493F01" w:rsidP="00493F01">
      <w:pPr>
        <w:spacing w:after="0" w:line="240" w:lineRule="auto"/>
        <w:jc w:val="right"/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</w:pPr>
      <w:r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En Santander a     de               de 201_</w:t>
      </w:r>
    </w:p>
    <w:p w14:paraId="744BC07D" w14:textId="77777777" w:rsidR="00B25430" w:rsidRDefault="00B25430" w:rsidP="006B7934">
      <w:pPr>
        <w:spacing w:after="0" w:line="240" w:lineRule="auto"/>
        <w:jc w:val="both"/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</w:pPr>
    </w:p>
    <w:p w14:paraId="192483A2" w14:textId="77777777" w:rsidR="00493F01" w:rsidRDefault="00493F01" w:rsidP="006B7934">
      <w:pPr>
        <w:spacing w:after="0" w:line="240" w:lineRule="auto"/>
        <w:jc w:val="both"/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</w:pPr>
    </w:p>
    <w:p w14:paraId="28DA9A05" w14:textId="77777777" w:rsidR="00493F01" w:rsidRDefault="00493F01" w:rsidP="006B7934">
      <w:pPr>
        <w:spacing w:after="0" w:line="240" w:lineRule="auto"/>
        <w:jc w:val="both"/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</w:pPr>
    </w:p>
    <w:p w14:paraId="6553862F" w14:textId="77777777" w:rsidR="00493F01" w:rsidRDefault="00493F01" w:rsidP="006B7934">
      <w:pPr>
        <w:spacing w:after="0" w:line="240" w:lineRule="auto"/>
        <w:jc w:val="both"/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</w:pPr>
    </w:p>
    <w:p w14:paraId="504FA725" w14:textId="77777777" w:rsidR="00493F01" w:rsidRDefault="00493F01" w:rsidP="006B7934">
      <w:pPr>
        <w:spacing w:after="0" w:line="240" w:lineRule="auto"/>
        <w:jc w:val="both"/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</w:pPr>
    </w:p>
    <w:p w14:paraId="1ACC09C4" w14:textId="77777777" w:rsidR="00493F01" w:rsidRPr="0052550D" w:rsidRDefault="00493F01" w:rsidP="006B7934">
      <w:pPr>
        <w:spacing w:after="0" w:line="240" w:lineRule="auto"/>
        <w:jc w:val="both"/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</w:pPr>
    </w:p>
    <w:p w14:paraId="209F5715" w14:textId="77777777" w:rsidR="009E0D79" w:rsidRPr="0052550D" w:rsidRDefault="0035555D" w:rsidP="006B793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52550D">
        <w:rPr>
          <w:rFonts w:ascii="Times New Roman" w:eastAsia="MS Gothic" w:hAnsi="Times New Roman" w:cs="Times New Roman"/>
          <w:sz w:val="24"/>
          <w:szCs w:val="24"/>
          <w:lang w:val="es-ES_tradnl" w:eastAsia="ca-ES"/>
        </w:rPr>
        <w:t>Fdo: Tutor/a                                                        Fdo: Estudiante</w:t>
      </w:r>
    </w:p>
    <w:sectPr w:rsidR="009E0D79" w:rsidRPr="0052550D" w:rsidSect="00A83ABB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BCEE86" w14:textId="77777777" w:rsidR="00CB22CE" w:rsidRDefault="00CB22CE" w:rsidP="00DA0053">
      <w:pPr>
        <w:spacing w:after="0" w:line="240" w:lineRule="auto"/>
      </w:pPr>
      <w:r>
        <w:separator/>
      </w:r>
    </w:p>
  </w:endnote>
  <w:endnote w:type="continuationSeparator" w:id="0">
    <w:p w14:paraId="0271D1B9" w14:textId="77777777" w:rsidR="00CB22CE" w:rsidRDefault="00CB22CE" w:rsidP="00DA00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nlo Bold">
    <w:altName w:val="Times New Roman"/>
    <w:charset w:val="00"/>
    <w:family w:val="auto"/>
    <w:pitch w:val="variable"/>
    <w:sig w:usb0="00000000" w:usb1="D000F1FB" w:usb2="00000028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nlo Regular">
    <w:altName w:val="Arial"/>
    <w:charset w:val="00"/>
    <w:family w:val="auto"/>
    <w:pitch w:val="variable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6048890"/>
      <w:docPartObj>
        <w:docPartGallery w:val="Page Numbers (Bottom of Page)"/>
        <w:docPartUnique/>
      </w:docPartObj>
    </w:sdtPr>
    <w:sdtEndPr/>
    <w:sdtContent>
      <w:p w14:paraId="7898FEF5" w14:textId="77777777" w:rsidR="00DA0053" w:rsidRDefault="00A83ABB">
        <w:pPr>
          <w:pStyle w:val="Piedepgina"/>
          <w:jc w:val="right"/>
        </w:pPr>
        <w:r>
          <w:fldChar w:fldCharType="begin"/>
        </w:r>
        <w:r w:rsidR="00DA0053">
          <w:instrText>PAGE   \* MERGEFORMAT</w:instrText>
        </w:r>
        <w:r>
          <w:fldChar w:fldCharType="separate"/>
        </w:r>
        <w:r w:rsidR="006A12E9">
          <w:rPr>
            <w:noProof/>
          </w:rPr>
          <w:t>1</w:t>
        </w:r>
        <w:r>
          <w:fldChar w:fldCharType="end"/>
        </w:r>
      </w:p>
    </w:sdtContent>
  </w:sdt>
  <w:p w14:paraId="2079FD82" w14:textId="77777777" w:rsidR="00DA0053" w:rsidRDefault="00DA005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CB53CF" w14:textId="77777777" w:rsidR="00CB22CE" w:rsidRDefault="00CB22CE" w:rsidP="00DA0053">
      <w:pPr>
        <w:spacing w:after="0" w:line="240" w:lineRule="auto"/>
      </w:pPr>
      <w:r>
        <w:separator/>
      </w:r>
    </w:p>
  </w:footnote>
  <w:footnote w:type="continuationSeparator" w:id="0">
    <w:p w14:paraId="3E0B4571" w14:textId="77777777" w:rsidR="00CB22CE" w:rsidRDefault="00CB22CE" w:rsidP="00DA00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E662F2"/>
    <w:multiLevelType w:val="multilevel"/>
    <w:tmpl w:val="0B6A2BE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6D6B4E"/>
    <w:multiLevelType w:val="multilevel"/>
    <w:tmpl w:val="0B6A2BE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621C18"/>
    <w:multiLevelType w:val="hybridMultilevel"/>
    <w:tmpl w:val="0B6A2BEE"/>
    <w:lvl w:ilvl="0" w:tplc="3D289A7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2tTQ0MzAwMjW1sDBQ0lEKTi0uzszPAykwqgUAZBh1HCwAAAA="/>
  </w:docVars>
  <w:rsids>
    <w:rsidRoot w:val="009E0D79"/>
    <w:rsid w:val="000101FE"/>
    <w:rsid w:val="00031A10"/>
    <w:rsid w:val="00051D2E"/>
    <w:rsid w:val="000641D0"/>
    <w:rsid w:val="00082FD7"/>
    <w:rsid w:val="000B3CFB"/>
    <w:rsid w:val="000D7021"/>
    <w:rsid w:val="001714EA"/>
    <w:rsid w:val="001873AD"/>
    <w:rsid w:val="00197F42"/>
    <w:rsid w:val="001B32D2"/>
    <w:rsid w:val="001C5D89"/>
    <w:rsid w:val="001D1869"/>
    <w:rsid w:val="00252CC4"/>
    <w:rsid w:val="00265BE4"/>
    <w:rsid w:val="00292B80"/>
    <w:rsid w:val="002C411F"/>
    <w:rsid w:val="00301F3D"/>
    <w:rsid w:val="0035555D"/>
    <w:rsid w:val="00392C23"/>
    <w:rsid w:val="003A3B25"/>
    <w:rsid w:val="003A6E03"/>
    <w:rsid w:val="003B773E"/>
    <w:rsid w:val="003C1438"/>
    <w:rsid w:val="00405C2C"/>
    <w:rsid w:val="00411F02"/>
    <w:rsid w:val="00455CA5"/>
    <w:rsid w:val="00465272"/>
    <w:rsid w:val="00485B75"/>
    <w:rsid w:val="00487ABD"/>
    <w:rsid w:val="00493F01"/>
    <w:rsid w:val="004B7A0A"/>
    <w:rsid w:val="004D5376"/>
    <w:rsid w:val="004E742D"/>
    <w:rsid w:val="0052550D"/>
    <w:rsid w:val="005444E3"/>
    <w:rsid w:val="00550FB9"/>
    <w:rsid w:val="00554E66"/>
    <w:rsid w:val="005B0810"/>
    <w:rsid w:val="00627FB0"/>
    <w:rsid w:val="00653237"/>
    <w:rsid w:val="00661667"/>
    <w:rsid w:val="006633C3"/>
    <w:rsid w:val="00695145"/>
    <w:rsid w:val="006A12E9"/>
    <w:rsid w:val="006B7934"/>
    <w:rsid w:val="006C33D4"/>
    <w:rsid w:val="006C4F98"/>
    <w:rsid w:val="00731BE5"/>
    <w:rsid w:val="00736DD8"/>
    <w:rsid w:val="00746E6D"/>
    <w:rsid w:val="007604CD"/>
    <w:rsid w:val="00772FB1"/>
    <w:rsid w:val="007C633F"/>
    <w:rsid w:val="007D65EE"/>
    <w:rsid w:val="007E4796"/>
    <w:rsid w:val="007F56AD"/>
    <w:rsid w:val="00810F90"/>
    <w:rsid w:val="00875164"/>
    <w:rsid w:val="008E0A73"/>
    <w:rsid w:val="008E6136"/>
    <w:rsid w:val="008F3C74"/>
    <w:rsid w:val="009263E9"/>
    <w:rsid w:val="009625AF"/>
    <w:rsid w:val="00976106"/>
    <w:rsid w:val="009805F1"/>
    <w:rsid w:val="009A6097"/>
    <w:rsid w:val="009E0D79"/>
    <w:rsid w:val="00A345A4"/>
    <w:rsid w:val="00A5453A"/>
    <w:rsid w:val="00A83ABB"/>
    <w:rsid w:val="00A87E23"/>
    <w:rsid w:val="00AA30F8"/>
    <w:rsid w:val="00AA7023"/>
    <w:rsid w:val="00B10C92"/>
    <w:rsid w:val="00B25430"/>
    <w:rsid w:val="00B35173"/>
    <w:rsid w:val="00B75D32"/>
    <w:rsid w:val="00BF485B"/>
    <w:rsid w:val="00C659FA"/>
    <w:rsid w:val="00CA040D"/>
    <w:rsid w:val="00CB22CE"/>
    <w:rsid w:val="00CC35A2"/>
    <w:rsid w:val="00D26299"/>
    <w:rsid w:val="00D2776B"/>
    <w:rsid w:val="00D36BAF"/>
    <w:rsid w:val="00D67B6C"/>
    <w:rsid w:val="00DA0053"/>
    <w:rsid w:val="00DC2502"/>
    <w:rsid w:val="00E343B8"/>
    <w:rsid w:val="00E440CE"/>
    <w:rsid w:val="00EB3E36"/>
    <w:rsid w:val="00EC1F9F"/>
    <w:rsid w:val="00F13912"/>
    <w:rsid w:val="00F22B9C"/>
    <w:rsid w:val="00F567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FBC1EA7"/>
  <w15:docId w15:val="{09642622-BC37-4475-A061-75849678A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3ABB"/>
  </w:style>
  <w:style w:type="paragraph" w:styleId="Ttulo3">
    <w:name w:val="heading 3"/>
    <w:basedOn w:val="Normal"/>
    <w:link w:val="Ttulo3Car"/>
    <w:uiPriority w:val="9"/>
    <w:qFormat/>
    <w:rsid w:val="00D2629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3555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5555D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39"/>
    <w:rsid w:val="007F56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252CC4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252CC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52CC4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52CC4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52CC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52CC4"/>
    <w:rPr>
      <w:b/>
      <w:bCs/>
      <w:sz w:val="20"/>
      <w:szCs w:val="20"/>
    </w:rPr>
  </w:style>
  <w:style w:type="character" w:customStyle="1" w:styleId="Ttulo3Car">
    <w:name w:val="Título 3 Car"/>
    <w:basedOn w:val="Fuentedeprrafopredeter"/>
    <w:link w:val="Ttulo3"/>
    <w:uiPriority w:val="9"/>
    <w:rsid w:val="00D26299"/>
    <w:rPr>
      <w:rFonts w:ascii="Times New Roman" w:eastAsia="Times New Roman" w:hAnsi="Times New Roman" w:cs="Times New Roman"/>
      <w:b/>
      <w:bCs/>
      <w:sz w:val="27"/>
      <w:szCs w:val="27"/>
      <w:lang w:eastAsia="es-ES"/>
    </w:rPr>
  </w:style>
  <w:style w:type="character" w:styleId="Hipervnculo">
    <w:name w:val="Hyperlink"/>
    <w:basedOn w:val="Fuentedeprrafopredeter"/>
    <w:uiPriority w:val="99"/>
    <w:unhideWhenUsed/>
    <w:rsid w:val="00D26299"/>
    <w:rPr>
      <w:color w:val="0563C1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D26299"/>
    <w:rPr>
      <w:color w:val="954F72" w:themeColor="followedHyperlink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DA005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A0053"/>
  </w:style>
  <w:style w:type="paragraph" w:styleId="Piedepgina">
    <w:name w:val="footer"/>
    <w:basedOn w:val="Normal"/>
    <w:link w:val="PiedepginaCar"/>
    <w:uiPriority w:val="99"/>
    <w:unhideWhenUsed/>
    <w:rsid w:val="00DA005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A00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63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wic_System_Copyright xmlns="http://schemas.microsoft.com/sharepoint/v3/fields" xsi:nil="true"/>
    <ImageCreateDate xmlns="1336F1EE-67B5-4AF7-97BA-271154F4D778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Activo de imagen" ma:contentTypeID="0x0101009148F5A04DDD49CBA7127AADA5FB792B00AADE34325A8B49CDA8BB4DB53328F214003A118075E1921748AF204E3895187576" ma:contentTypeVersion="1" ma:contentTypeDescription="Cargar una imagen." ma:contentTypeScope="" ma:versionID="cdb2a622baf2212922e9403896ad692b">
  <xsd:schema xmlns:xsd="http://www.w3.org/2001/XMLSchema" xmlns:xs="http://www.w3.org/2001/XMLSchema" xmlns:p="http://schemas.microsoft.com/office/2006/metadata/properties" xmlns:ns1="http://schemas.microsoft.com/sharepoint/v3" xmlns:ns2="1336F1EE-67B5-4AF7-97BA-271154F4D778" xmlns:ns3="http://schemas.microsoft.com/sharepoint/v3/fields" targetNamespace="http://schemas.microsoft.com/office/2006/metadata/properties" ma:root="true" ma:fieldsID="53423eac7d6c4767f4e1db9e201c52bc" ns1:_="" ns2:_="" ns3:_="">
    <xsd:import namespace="http://schemas.microsoft.com/sharepoint/v3"/>
    <xsd:import namespace="1336F1EE-67B5-4AF7-97BA-271154F4D778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FileRef" minOccurs="0"/>
                <xsd:element ref="ns1:File_x0020_Type" minOccurs="0"/>
                <xsd:element ref="ns1:HTML_x0020_File_x0020_Type" minOccurs="0"/>
                <xsd:element ref="ns1:FSObjType" minOccurs="0"/>
                <xsd:element ref="ns2:ThumbnailExists" minOccurs="0"/>
                <xsd:element ref="ns2:PreviewExists" minOccurs="0"/>
                <xsd:element ref="ns2:ImageWidth" minOccurs="0"/>
                <xsd:element ref="ns2:ImageHeight" minOccurs="0"/>
                <xsd:element ref="ns2:ImageCreateDate" minOccurs="0"/>
                <xsd:element ref="ns3:wic_System_Copyright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FileRef" ma:index="8" nillable="true" ma:displayName="Dirección URL" ma:hidden="true" ma:list="Docs" ma:internalName="FileRef" ma:readOnly="true" ma:showField="FullUrl">
      <xsd:simpleType>
        <xsd:restriction base="dms:Lookup"/>
      </xsd:simpleType>
    </xsd:element>
    <xsd:element name="File_x0020_Type" ma:index="9" nillable="true" ma:displayName="Tipo de archivo" ma:hidden="true" ma:internalName="File_x0020_Type" ma:readOnly="true">
      <xsd:simpleType>
        <xsd:restriction base="dms:Text"/>
      </xsd:simpleType>
    </xsd:element>
    <xsd:element name="HTML_x0020_File_x0020_Type" ma:index="10" nillable="true" ma:displayName="Tipo de archivo HTML" ma:hidden="true" ma:internalName="HTML_x0020_File_x0020_Type" ma:readOnly="true">
      <xsd:simpleType>
        <xsd:restriction base="dms:Text"/>
      </xsd:simpleType>
    </xsd:element>
    <xsd:element name="FSObjType" ma:index="11" nillable="true" ma:displayName="Tipo de elemento" ma:hidden="true" ma:list="Docs" ma:internalName="FSObjType" ma:readOnly="true" ma:showField="FSType">
      <xsd:simpleType>
        <xsd:restriction base="dms:Lookup"/>
      </xsd:simpleType>
    </xsd:element>
    <xsd:element name="PublishingStartDate" ma:index="27" nillable="true" ma:displayName="Fecha de inicio programada" ma:description="" ma:hidden="true" ma:internalName="PublishingStartDate">
      <xsd:simpleType>
        <xsd:restriction base="dms:Unknown"/>
      </xsd:simpleType>
    </xsd:element>
    <xsd:element name="PublishingExpirationDate" ma:index="28" nillable="true" ma:displayName="Fecha de finalización programad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36F1EE-67B5-4AF7-97BA-271154F4D778" elementFormDefault="qualified">
    <xsd:import namespace="http://schemas.microsoft.com/office/2006/documentManagement/types"/>
    <xsd:import namespace="http://schemas.microsoft.com/office/infopath/2007/PartnerControls"/>
    <xsd:element name="ThumbnailExists" ma:index="18" nillable="true" ma:displayName="La miniatura ya existe" ma:default="FALSE" ma:hidden="true" ma:internalName="ThumbnailExists" ma:readOnly="true">
      <xsd:simpleType>
        <xsd:restriction base="dms:Boolean"/>
      </xsd:simpleType>
    </xsd:element>
    <xsd:element name="PreviewExists" ma:index="19" nillable="true" ma:displayName="La vista previa ya existe" ma:default="FALSE" ma:hidden="true" ma:internalName="PreviewExists" ma:readOnly="true">
      <xsd:simpleType>
        <xsd:restriction base="dms:Boolean"/>
      </xsd:simpleType>
    </xsd:element>
    <xsd:element name="ImageWidth" ma:index="20" nillable="true" ma:displayName="Ancho" ma:internalName="ImageWidth" ma:readOnly="true">
      <xsd:simpleType>
        <xsd:restriction base="dms:Unknown"/>
      </xsd:simpleType>
    </xsd:element>
    <xsd:element name="ImageHeight" ma:index="22" nillable="true" ma:displayName="Alto" ma:internalName="ImageHeight" ma:readOnly="true">
      <xsd:simpleType>
        <xsd:restriction base="dms:Unknown"/>
      </xsd:simpleType>
    </xsd:element>
    <xsd:element name="ImageCreateDate" ma:index="25" nillable="true" ma:displayName="Fecha de captura de la imagen" ma:format="DateTime" ma:hidden="true" ma:internalName="ImageCreate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wic_System_Copyright" ma:index="26" nillable="true" ma:displayName="Copyright" ma:internalName="wic_System_Copyright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4" ma:displayName="Autor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 ma:index="23" ma:displayName="Comentarios"/>
        <xsd:element name="keywords" minOccurs="0" maxOccurs="1" type="xsd:string" ma:index="14" ma:displayName="Palabras clave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55BB14-3996-46D1-8ACF-5F16FC7553B7}"/>
</file>

<file path=customXml/itemProps2.xml><?xml version="1.0" encoding="utf-8"?>
<ds:datastoreItem xmlns:ds="http://schemas.openxmlformats.org/officeDocument/2006/customXml" ds:itemID="{AF7B3CFA-B2DC-4C19-BAE6-B0EE7F16AC86}"/>
</file>

<file path=customXml/itemProps3.xml><?xml version="1.0" encoding="utf-8"?>
<ds:datastoreItem xmlns:ds="http://schemas.openxmlformats.org/officeDocument/2006/customXml" ds:itemID="{EE490777-6F80-440B-9B42-0CEDA3C185D9}"/>
</file>

<file path=customXml/itemProps4.xml><?xml version="1.0" encoding="utf-8"?>
<ds:datastoreItem xmlns:ds="http://schemas.openxmlformats.org/officeDocument/2006/customXml" ds:itemID="{2B87EFC4-FDFC-4514-86E7-216F30A86BB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2</Pages>
  <Words>486</Words>
  <Characters>2673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 de Cantabria</Company>
  <LinksUpToDate>false</LinksUpToDate>
  <CharactersWithSpaces>3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sús Romero y Marta García Lastra</dc:creator>
  <cp:keywords/>
  <dc:description/>
  <cp:lastModifiedBy>carmensarabia@outlook.pt</cp:lastModifiedBy>
  <cp:revision>46</cp:revision>
  <cp:lastPrinted>2015-01-14T09:29:00Z</cp:lastPrinted>
  <dcterms:created xsi:type="dcterms:W3CDTF">2016-07-28T17:33:00Z</dcterms:created>
  <dcterms:modified xsi:type="dcterms:W3CDTF">2019-06-21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48F5A04DDD49CBA7127AADA5FB792B00AADE34325A8B49CDA8BB4DB53328F214003A118075E1921748AF204E3895187576</vt:lpwstr>
  </property>
</Properties>
</file>